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2C31933D" w14:textId="77777777" w:rsidR="0041707D" w:rsidRPr="00D04E35" w:rsidRDefault="0041707D" w:rsidP="0041707D">
      <w:pPr>
        <w:jc w:val="center"/>
        <w:rPr>
          <w:b/>
        </w:rPr>
      </w:pPr>
      <w:r w:rsidRPr="00D04E35">
        <w:rPr>
          <w:b/>
        </w:rPr>
        <w:t>Assignment No: 6.</w:t>
      </w:r>
    </w:p>
    <w:p w14:paraId="04EA4A1B" w14:textId="335F44B7" w:rsidR="00FB019D" w:rsidRPr="00D04E35" w:rsidRDefault="0041707D">
      <w:pPr>
        <w:rPr>
          <w:b/>
        </w:rPr>
      </w:pPr>
      <w:r w:rsidRPr="00D04E35">
        <w:rPr>
          <w:b/>
        </w:rPr>
        <w:t xml:space="preserve">Name: </w:t>
      </w:r>
      <w:r w:rsidR="007345D1">
        <w:rPr>
          <w:b/>
        </w:rPr>
        <w:t>Prathmesh Pardhiye</w:t>
      </w:r>
      <w:bookmarkStart w:id="0" w:name="_GoBack"/>
      <w:bookmarkEnd w:id="0"/>
    </w:p>
    <w:p w14:paraId="2B29911A" w14:textId="77777777" w:rsidR="0041707D" w:rsidRPr="00D04E35" w:rsidRDefault="0041707D">
      <w:pPr>
        <w:rPr>
          <w:b/>
        </w:rPr>
      </w:pPr>
      <w:r w:rsidRPr="00D04E35">
        <w:rPr>
          <w:b/>
        </w:rPr>
        <w:t>CWID: 805613197.</w:t>
      </w:r>
    </w:p>
    <w:p w14:paraId="74B05B1F" w14:textId="77777777" w:rsidR="0041707D" w:rsidRPr="00D04E35" w:rsidRDefault="0041707D">
      <w:pPr>
        <w:rPr>
          <w:b/>
        </w:rPr>
      </w:pPr>
      <w:r w:rsidRPr="00D04E35">
        <w:rPr>
          <w:b/>
        </w:rPr>
        <w:t>Course: CPSC 558</w:t>
      </w:r>
    </w:p>
    <w:p w14:paraId="2CA4BBCF" w14:textId="77777777" w:rsidR="00FB019D" w:rsidRDefault="00FB019D" w:rsidP="00FB019D"/>
    <w:p w14:paraId="46C5BE4E" w14:textId="77777777" w:rsidR="003E3DA7" w:rsidRDefault="003E3DA7" w:rsidP="00FB019D"/>
    <w:p w14:paraId="2B228277" w14:textId="77777777" w:rsidR="00E26494" w:rsidRPr="00E26494" w:rsidRDefault="00E26494" w:rsidP="00FB019D">
      <w:pPr>
        <w:tabs>
          <w:tab w:val="left" w:pos="3180"/>
        </w:tabs>
        <w:rPr>
          <w:b/>
          <w:u w:val="single"/>
        </w:rPr>
      </w:pPr>
      <w:r w:rsidRPr="00E26494">
        <w:rPr>
          <w:b/>
          <w:u w:val="single"/>
        </w:rPr>
        <w:t>QUAGGA:</w:t>
      </w:r>
    </w:p>
    <w:p w14:paraId="65F3D7AF" w14:textId="77777777" w:rsidR="00EC66EB" w:rsidRPr="001B2DF8" w:rsidRDefault="00FB019D" w:rsidP="001B2DF8">
      <w:pPr>
        <w:tabs>
          <w:tab w:val="left" w:pos="3180"/>
        </w:tabs>
      </w:pPr>
      <w:r w:rsidRPr="00FB019D">
        <w:rPr>
          <w:noProof/>
        </w:rPr>
        <w:drawing>
          <wp:inline distT="0" distB="0" distL="0" distR="0" wp14:anchorId="6734ECFB" wp14:editId="74743977">
            <wp:extent cx="4800600" cy="3210592"/>
            <wp:effectExtent l="0" t="0" r="0" b="889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6"/>
                    <a:srcRect r="49679" b="40137"/>
                    <a:stretch/>
                  </pic:blipFill>
                  <pic:spPr bwMode="auto">
                    <a:xfrm>
                      <a:off x="0" y="0"/>
                      <a:ext cx="4809797" cy="3216743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56A64737" w14:textId="77777777" w:rsidR="00663AB4" w:rsidRDefault="00663AB4" w:rsidP="00FB019D">
      <w:pPr>
        <w:tabs>
          <w:tab w:val="left" w:pos="1710"/>
        </w:tabs>
        <w:rPr>
          <w:b/>
          <w:u w:val="single"/>
        </w:rPr>
      </w:pPr>
      <w:r w:rsidRPr="00663AB4">
        <w:rPr>
          <w:b/>
          <w:u w:val="single"/>
        </w:rPr>
        <w:t>Telnet localhost 2601(Zebra):</w:t>
      </w:r>
    </w:p>
    <w:p w14:paraId="4406DF5F" w14:textId="77777777" w:rsidR="00663AB4" w:rsidRPr="00663AB4" w:rsidRDefault="00663AB4" w:rsidP="00FB019D">
      <w:pPr>
        <w:tabs>
          <w:tab w:val="left" w:pos="1710"/>
        </w:tabs>
        <w:rPr>
          <w:b/>
        </w:rPr>
      </w:pPr>
      <w:r>
        <w:rPr>
          <w:b/>
        </w:rPr>
        <w:t xml:space="preserve">Show </w:t>
      </w:r>
      <w:proofErr w:type="spellStart"/>
      <w:r>
        <w:rPr>
          <w:b/>
        </w:rPr>
        <w:t>ip</w:t>
      </w:r>
      <w:proofErr w:type="spellEnd"/>
      <w:r>
        <w:rPr>
          <w:b/>
        </w:rPr>
        <w:t xml:space="preserve"> route:</w:t>
      </w:r>
    </w:p>
    <w:p w14:paraId="56B429E9" w14:textId="77777777" w:rsidR="00FB019D" w:rsidRDefault="00FB019D" w:rsidP="00663AB4">
      <w:pPr>
        <w:tabs>
          <w:tab w:val="left" w:pos="1710"/>
        </w:tabs>
      </w:pPr>
      <w:r w:rsidRPr="00FB019D">
        <w:rPr>
          <w:noProof/>
        </w:rPr>
        <w:lastRenderedPageBreak/>
        <w:drawing>
          <wp:inline distT="0" distB="0" distL="0" distR="0" wp14:anchorId="29CD73BB" wp14:editId="49DD9D2E">
            <wp:extent cx="4848225" cy="3667125"/>
            <wp:effectExtent l="0" t="0" r="9525" b="9525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4848225" cy="36671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8B8A6C9" w14:textId="77777777" w:rsidR="00CD0CC4" w:rsidRDefault="00F370F8" w:rsidP="00F370F8">
      <w:r w:rsidRPr="00F370F8">
        <w:rPr>
          <w:noProof/>
        </w:rPr>
        <w:drawing>
          <wp:inline distT="0" distB="0" distL="0" distR="0" wp14:anchorId="55E3DC27" wp14:editId="2181BA55">
            <wp:extent cx="4724400" cy="3057525"/>
            <wp:effectExtent l="0" t="0" r="0" b="9525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4724400" cy="30575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EE35060" w14:textId="77777777" w:rsidR="00F370F8" w:rsidRDefault="00F370F8" w:rsidP="00CD0CC4">
      <w:pPr>
        <w:jc w:val="center"/>
      </w:pPr>
    </w:p>
    <w:p w14:paraId="318F472C" w14:textId="77777777" w:rsidR="00663AB4" w:rsidRDefault="00663AB4" w:rsidP="00CD0CC4">
      <w:pPr>
        <w:jc w:val="center"/>
      </w:pPr>
    </w:p>
    <w:p w14:paraId="60AA23B9" w14:textId="77777777" w:rsidR="00663AB4" w:rsidRDefault="00663AB4" w:rsidP="00663AB4">
      <w:pPr>
        <w:rPr>
          <w:b/>
          <w:u w:val="single"/>
        </w:rPr>
      </w:pPr>
      <w:r>
        <w:rPr>
          <w:b/>
          <w:u w:val="single"/>
        </w:rPr>
        <w:t>Telnet localhost 2604(</w:t>
      </w:r>
      <w:proofErr w:type="spellStart"/>
      <w:r>
        <w:rPr>
          <w:b/>
          <w:u w:val="single"/>
        </w:rPr>
        <w:t>ospf</w:t>
      </w:r>
      <w:proofErr w:type="spellEnd"/>
      <w:r>
        <w:rPr>
          <w:b/>
          <w:u w:val="single"/>
        </w:rPr>
        <w:t>):</w:t>
      </w:r>
    </w:p>
    <w:p w14:paraId="7A2947A5" w14:textId="77777777" w:rsidR="00663AB4" w:rsidRPr="00663AB4" w:rsidRDefault="00663AB4" w:rsidP="00663AB4">
      <w:pPr>
        <w:rPr>
          <w:b/>
        </w:rPr>
      </w:pPr>
      <w:r w:rsidRPr="00663AB4">
        <w:rPr>
          <w:b/>
        </w:rPr>
        <w:t xml:space="preserve">Show </w:t>
      </w:r>
      <w:proofErr w:type="spellStart"/>
      <w:r w:rsidRPr="00663AB4">
        <w:rPr>
          <w:b/>
        </w:rPr>
        <w:t>ip</w:t>
      </w:r>
      <w:proofErr w:type="spellEnd"/>
      <w:r w:rsidRPr="00663AB4">
        <w:rPr>
          <w:b/>
        </w:rPr>
        <w:t xml:space="preserve"> </w:t>
      </w:r>
      <w:proofErr w:type="spellStart"/>
      <w:r w:rsidRPr="00663AB4">
        <w:rPr>
          <w:b/>
        </w:rPr>
        <w:t>ospf</w:t>
      </w:r>
      <w:proofErr w:type="spellEnd"/>
      <w:r w:rsidRPr="00663AB4">
        <w:rPr>
          <w:b/>
        </w:rPr>
        <w:t>:</w:t>
      </w:r>
    </w:p>
    <w:p w14:paraId="1CAE842C" w14:textId="77777777" w:rsidR="00E26494" w:rsidRDefault="00663AB4" w:rsidP="00CD0CC4">
      <w:r>
        <w:rPr>
          <w:noProof/>
        </w:rPr>
        <w:lastRenderedPageBreak/>
        <w:drawing>
          <wp:inline distT="0" distB="0" distL="0" distR="0" wp14:anchorId="08D61384" wp14:editId="17B7711E">
            <wp:extent cx="4781550" cy="6610350"/>
            <wp:effectExtent l="0" t="0" r="0" b="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4781550" cy="66103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E114FF1" w14:textId="77777777" w:rsidR="00E26494" w:rsidRPr="00E26494" w:rsidRDefault="007F3800" w:rsidP="00E26494">
      <w:r>
        <w:rPr>
          <w:noProof/>
        </w:rPr>
        <w:lastRenderedPageBreak/>
        <w:drawing>
          <wp:inline distT="0" distB="0" distL="0" distR="0" wp14:anchorId="737B4E48" wp14:editId="5C771DCF">
            <wp:extent cx="5181600" cy="4924425"/>
            <wp:effectExtent l="0" t="0" r="0" b="9525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181600" cy="49244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934C717" w14:textId="77777777" w:rsidR="00E26494" w:rsidRDefault="00E26494" w:rsidP="00E26494"/>
    <w:p w14:paraId="68C67E9E" w14:textId="77777777" w:rsidR="00EC66EB" w:rsidRDefault="00EC66EB">
      <w:r>
        <w:br w:type="page"/>
      </w:r>
    </w:p>
    <w:p w14:paraId="21F45542" w14:textId="77777777" w:rsidR="00E26494" w:rsidRDefault="00E26494" w:rsidP="00E26494">
      <w:pPr>
        <w:rPr>
          <w:b/>
          <w:u w:val="single"/>
        </w:rPr>
      </w:pPr>
      <w:r w:rsidRPr="00E26494">
        <w:rPr>
          <w:b/>
          <w:u w:val="single"/>
        </w:rPr>
        <w:lastRenderedPageBreak/>
        <w:t>ZEBRA.CONF</w:t>
      </w:r>
      <w:r>
        <w:rPr>
          <w:b/>
          <w:u w:val="single"/>
        </w:rPr>
        <w:t>:</w:t>
      </w:r>
    </w:p>
    <w:p w14:paraId="357780FF" w14:textId="77777777" w:rsidR="00E26494" w:rsidRDefault="00E26494" w:rsidP="00E26494">
      <w:pPr>
        <w:rPr>
          <w:b/>
          <w:u w:val="single"/>
        </w:rPr>
      </w:pPr>
      <w:r w:rsidRPr="0048269C">
        <w:rPr>
          <w:noProof/>
        </w:rPr>
        <w:drawing>
          <wp:inline distT="0" distB="0" distL="0" distR="0" wp14:anchorId="60BF7F90" wp14:editId="2D8DB0B3">
            <wp:extent cx="5000625" cy="4305300"/>
            <wp:effectExtent l="0" t="0" r="9525" b="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000625" cy="43053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49C7D12" w14:textId="77777777" w:rsidR="00E26494" w:rsidRPr="00E26494" w:rsidRDefault="00E26494" w:rsidP="00E26494">
      <w:pPr>
        <w:rPr>
          <w:b/>
          <w:u w:val="single"/>
        </w:rPr>
      </w:pPr>
      <w:r w:rsidRPr="00E26494">
        <w:rPr>
          <w:b/>
          <w:u w:val="single"/>
        </w:rPr>
        <w:t>OSPFD.CONF</w:t>
      </w:r>
      <w:r>
        <w:rPr>
          <w:b/>
          <w:u w:val="single"/>
        </w:rPr>
        <w:t>:</w:t>
      </w:r>
    </w:p>
    <w:p w14:paraId="4276EB7D" w14:textId="77777777" w:rsidR="00E26494" w:rsidRPr="00E26494" w:rsidRDefault="00E26494" w:rsidP="00E26494">
      <w:r w:rsidRPr="00E26494">
        <w:rPr>
          <w:noProof/>
        </w:rPr>
        <w:drawing>
          <wp:inline distT="0" distB="0" distL="0" distR="0" wp14:anchorId="2FC08065" wp14:editId="070A7378">
            <wp:extent cx="3838575" cy="2171700"/>
            <wp:effectExtent l="0" t="0" r="9525" b="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3838575" cy="21717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E26494" w:rsidRPr="00E26494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0FF45F4B" w14:textId="77777777" w:rsidR="00D70CC4" w:rsidRDefault="00D70CC4" w:rsidP="00FB019D">
      <w:pPr>
        <w:spacing w:after="0" w:line="240" w:lineRule="auto"/>
      </w:pPr>
      <w:r>
        <w:separator/>
      </w:r>
    </w:p>
  </w:endnote>
  <w:endnote w:type="continuationSeparator" w:id="0">
    <w:p w14:paraId="52769223" w14:textId="77777777" w:rsidR="00D70CC4" w:rsidRDefault="00D70CC4" w:rsidP="00FB019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5B84A36B" w14:textId="77777777" w:rsidR="00D70CC4" w:rsidRDefault="00D70CC4" w:rsidP="00FB019D">
      <w:pPr>
        <w:spacing w:after="0" w:line="240" w:lineRule="auto"/>
      </w:pPr>
      <w:r>
        <w:separator/>
      </w:r>
    </w:p>
  </w:footnote>
  <w:footnote w:type="continuationSeparator" w:id="0">
    <w:p w14:paraId="2747B7C4" w14:textId="77777777" w:rsidR="00D70CC4" w:rsidRDefault="00D70CC4" w:rsidP="00FB019D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zaxNDU1t7S0NDYxMrVQ0lEKTi0uzszPAykwrAUAtrYOHCwAAAA="/>
  </w:docVars>
  <w:rsids>
    <w:rsidRoot w:val="00FB019D"/>
    <w:rsid w:val="00081C24"/>
    <w:rsid w:val="001B2DF8"/>
    <w:rsid w:val="00234348"/>
    <w:rsid w:val="00237053"/>
    <w:rsid w:val="00300C37"/>
    <w:rsid w:val="003E3DA7"/>
    <w:rsid w:val="0041707D"/>
    <w:rsid w:val="0048269C"/>
    <w:rsid w:val="005C0E3F"/>
    <w:rsid w:val="0064362F"/>
    <w:rsid w:val="00663AB4"/>
    <w:rsid w:val="007345D1"/>
    <w:rsid w:val="007F3800"/>
    <w:rsid w:val="00873B33"/>
    <w:rsid w:val="00AC17B9"/>
    <w:rsid w:val="00B2289F"/>
    <w:rsid w:val="00CD0CC4"/>
    <w:rsid w:val="00D04E35"/>
    <w:rsid w:val="00D26F19"/>
    <w:rsid w:val="00D70CC4"/>
    <w:rsid w:val="00E26494"/>
    <w:rsid w:val="00EC66EB"/>
    <w:rsid w:val="00F370F8"/>
    <w:rsid w:val="00FB019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54D9B91"/>
  <w15:chartTrackingRefBased/>
  <w15:docId w15:val="{900F9308-9650-4AA9-AA3B-A3D6C6AE828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FB019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FB019D"/>
  </w:style>
  <w:style w:type="paragraph" w:styleId="Footer">
    <w:name w:val="footer"/>
    <w:basedOn w:val="Normal"/>
    <w:link w:val="FooterChar"/>
    <w:uiPriority w:val="99"/>
    <w:unhideWhenUsed/>
    <w:rsid w:val="00FB019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FB019D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3.png"/><Relationship Id="rId13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image" Target="media/image2.png"/><Relationship Id="rId12" Type="http://schemas.openxmlformats.org/officeDocument/2006/relationships/image" Target="media/image7.png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1.png"/><Relationship Id="rId11" Type="http://schemas.openxmlformats.org/officeDocument/2006/relationships/image" Target="media/image6.png"/><Relationship Id="rId5" Type="http://schemas.openxmlformats.org/officeDocument/2006/relationships/endnotes" Target="endnotes.xml"/><Relationship Id="rId10" Type="http://schemas.openxmlformats.org/officeDocument/2006/relationships/image" Target="media/image5.png"/><Relationship Id="rId4" Type="http://schemas.openxmlformats.org/officeDocument/2006/relationships/footnotes" Target="footnotes.xml"/><Relationship Id="rId9" Type="http://schemas.openxmlformats.org/officeDocument/2006/relationships/image" Target="media/image4.png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5</TotalTime>
  <Pages>5</Pages>
  <Words>32</Words>
  <Characters>186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1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hirag Padsala</dc:creator>
  <cp:keywords/>
  <dc:description/>
  <cp:lastModifiedBy>prathmesh</cp:lastModifiedBy>
  <cp:revision>26</cp:revision>
  <dcterms:created xsi:type="dcterms:W3CDTF">2017-05-05T02:07:00Z</dcterms:created>
  <dcterms:modified xsi:type="dcterms:W3CDTF">2018-06-15T00:19:00Z</dcterms:modified>
</cp:coreProperties>
</file>